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Kuwait</w:t>
      </w:r>
      <w:r>
        <w:t xml:space="preserve"> </w:t>
      </w:r>
      <w:r>
        <w:t xml:space="preserve">Kuwait</w:t>
      </w:r>
      <w:r>
        <w:t xml:space="preserve"> </w:t>
      </w:r>
      <w:r>
        <w:t xml:space="preserve">City</w:t>
      </w:r>
    </w:p>
    <w:bookmarkStart w:id="20" w:name="X104de5655a5abcea39184ee0490732fd6453519"/>
    <w:p>
      <w:pPr>
        <w:pStyle w:val="Heading1"/>
      </w:pPr>
      <w:r>
        <w:t xml:space="preserve">Cover Letter for Geologist Position in Kuwait Kuwait City</w:t>
      </w:r>
    </w:p>
    <w:p>
      <w:pPr>
        <w:pStyle w:val="FirstParagraph"/>
      </w:pPr>
      <w:r>
        <w:t xml:space="preserve">Dear [Hiring Manager's Name],</w:t>
      </w:r>
    </w:p>
    <w:p>
      <w:pPr>
        <w:pStyle w:val="BodyText"/>
      </w:pPr>
      <w:r>
        <w:t xml:space="preserve">I am writing to express my enthusiastic interest in the Geologist position at your esteemed organization in Kuwait, specifically within the vibrant and strategically significant city of Kuwait City. As a dedicated and experienced geologist with a profound understanding of geological processes, resource exploration, and environmental sustainability, I am eager to contribute my expertise to support your projects in this dynamic region. With a strong academic background, hands-on field experience, and a deep appreciation for the unique geological challenges and opportunities in Kuwait City, I am confident that my skills align perfectly with the needs of your team.</w:t>
      </w:r>
    </w:p>
    <w:p>
      <w:pPr>
        <w:pStyle w:val="BodyText"/>
      </w:pPr>
      <w:r>
        <w:t xml:space="preserve">Having earned my [Degree Name] in Geology from [University Name], I have spent [X years] honing my technical and analytical abilities in various geological disciplines. My professional journey has included roles in oil and gas exploration, mineral resource assessment, and environmental impact studies, all of which have equipped me with a comprehensive understanding of the Earth's subsurface structures and their economic significance. In particular, my experience working in arid environments has provided me with valuable insights into the geological complexities of regions like Kuwait City, where water scarcity, desertification, and hydrocarbon reserves are critical factors.</w:t>
      </w:r>
    </w:p>
    <w:p>
      <w:pPr>
        <w:pStyle w:val="BodyText"/>
      </w:pPr>
      <w:r>
        <w:t xml:space="preserve">One of my most rewarding projects involved conducting detailed stratigraphic analyses of sedimentary basins in [Region], which directly contributed to the successful identification of new oil reservoirs. This work required meticulous data collection, advanced software applications such as Petrel and ArcGIS, and collaboration with multidisciplinary teams to ensure accuracy and efficiency. The ability to interpret geological data under challenging conditions has been a hallmark of my career, and I am particularly drawn to the opportunity of applying these skills in Kuwait City, a hub for energy development in the Middle East.</w:t>
      </w:r>
    </w:p>
    <w:p>
      <w:pPr>
        <w:pStyle w:val="BodyText"/>
      </w:pPr>
      <w:r>
        <w:t xml:space="preserve">Kuwait City’s unique geographical location and its role as a center for oil production make it an ideal setting for a geologist with my expertise. The city’s surrounding areas are rich in hydrocarbon deposits, and its proximity to the Arabian Gulf presents opportunities for offshore exploration. I am especially interested in contributing to projects that balance resource extraction with environmental stewardship, ensuring sustainable practices that align with global standards and local regulations. My knowledge of geological mapping, seismic interpretation, and core analysis positions me to support your team in optimizing exploration strategies while mitigating potential ecological impacts.</w:t>
      </w:r>
    </w:p>
    <w:p>
      <w:pPr>
        <w:pStyle w:val="BodyText"/>
      </w:pPr>
      <w:r>
        <w:t xml:space="preserve">What sets me apart is not only my technical proficiency but also my commitment to continuous learning and adaptability. I have consistently sought out professional development opportunities, including certifications in [Relevant Certifications] and participation in workshops on cutting-edge technologies such as 3D seismic modeling and remote sensing. These efforts have enabled me to stay at the forefront of geological innovation, which is crucial for addressing the evolving demands of the industry in Kuwait City.</w:t>
      </w:r>
    </w:p>
    <w:p>
      <w:pPr>
        <w:pStyle w:val="BodyText"/>
      </w:pPr>
      <w:r>
        <w:t xml:space="preserve">Moreover, my experience working with diverse teams across international projects has fostered strong communication and collaboration skills. I am fluent in [Languages, if applicable] and have a proven ability to convey complex geological concepts to stakeholders with varying levels of technical expertise. This is particularly important in a region like Kuwait City, where interdisciplinary cooperation is essential for the success of large-scale energy initiatives.</w:t>
      </w:r>
    </w:p>
    <w:p>
      <w:pPr>
        <w:pStyle w:val="BodyText"/>
      </w:pPr>
      <w:r>
        <w:t xml:space="preserve">In my previous role at [Previous Company/Organization], I led a team in conducting regional geological surveys that identified potential sites for mineral extraction and groundwater sourcing. The results of these surveys not only enhanced our company’s operational efficiency but also provided critical data for local authorities to inform policy decisions. This experience underscored the importance of integrating geological research with community needs, a principle I am eager to uphold in my future endeavors.</w:t>
      </w:r>
    </w:p>
    <w:p>
      <w:pPr>
        <w:pStyle w:val="BodyText"/>
      </w:pPr>
      <w:r>
        <w:t xml:space="preserve">As a geologist, I am deeply passionate about uncovering the Earth’s secrets and leveraging that knowledge to drive progress. Kuwait City’s strategic position as a key player in the global energy market offers an exciting platform for innovation and discovery. I am particularly interested in contributing to projects that focus on [Specific Interest, e.g., renewable energy integration, carbon capture technologies, or sustainable resource management], areas where geological expertise is vital for long-term success.</w:t>
      </w:r>
    </w:p>
    <w:p>
      <w:pPr>
        <w:pStyle w:val="BodyText"/>
      </w:pPr>
      <w:r>
        <w:t xml:space="preserve">Finally, I would like to emphasize my enthusiasm for joining a forward-thinking organization that values integrity, collaboration, and excellence. The opportunity to work in Kuwait City would allow me to combine my technical skills with a deep respect for the region’s cultural and environmental context. I am confident that my dedication, expertise, and passion for geology will enable me to make meaningful contributions to your team’s objectives.</w:t>
      </w:r>
    </w:p>
    <w:p>
      <w:pPr>
        <w:pStyle w:val="BodyText"/>
      </w:pPr>
      <w:r>
        <w:t xml:space="preserve">Thank you for considering my application. I would welcome the opportunity to discuss how my background and vision align with the goals of your organization in Kuwait City. Please feel free to contact me at [Phone Number] or [Email Address] at your earliest convenience. I look forward to the possibility of contributing to your esteemed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Kuwait Kuwait City</dc:title>
  <dc:creator/>
  <dc:language>en</dc:language>
  <cp:keywords/>
  <dcterms:created xsi:type="dcterms:W3CDTF">2026-07-23T23:18:23Z</dcterms:created>
  <dcterms:modified xsi:type="dcterms:W3CDTF">2026-07-23T23:18:23Z</dcterms:modified>
</cp:coreProperties>
</file>

<file path=docProps/custom.xml><?xml version="1.0" encoding="utf-8"?>
<Properties xmlns="http://schemas.openxmlformats.org/officeDocument/2006/custom-properties" xmlns:vt="http://schemas.openxmlformats.org/officeDocument/2006/docPropsVTypes"/>
</file>